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984D29" w:rsidRDefault="00393D54" w:rsidP="00393D54">
      <w:pPr>
        <w:pStyle w:val="BodyText"/>
      </w:pPr>
      <w:r>
        <w:t>This document examines the possibility of improved quality control for data regarding theses at KTH. 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393D54" w:rsidRPr="00393D54" w:rsidRDefault="00393D54" w:rsidP="00F73BAB">
      <w:pPr>
        <w:pStyle w:val="BodyText"/>
      </w:pPr>
      <w:r>
        <w:t>However, a recent examination of data in these two sources reveals that there are some problems with the data quality. There are also some clear examples of people not following administrative policies (ranging from more students that permitted for a given type of thesis to incorrect covers, incorrect placement of the covers, and lack of cover and English or Swedish abstracts – since 2010, there should be an abstract or summary in each language</w:t>
      </w:r>
      <w:r w:rsidR="00F73BAB">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r>
        <w:lastRenderedPageBreak/>
        <w:t>Status</w:t>
      </w:r>
      <w:bookmarkEnd w:id="0"/>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t xml:space="preserve">Table </w:t>
      </w:r>
      <w:r>
        <w:rPr>
          <w:noProof/>
        </w:rPr>
        <w:t>1</w:t>
      </w:r>
      <w:r>
        <w:fldChar w:fldCharType="end"/>
      </w:r>
      <w:r>
        <w:t xml:space="preserve"> shows the number of grades for th</w:t>
      </w:r>
      <w:bookmarkStart w:id="1" w:name="_GoBack"/>
      <w:bookmarkEnd w:id="1"/>
      <w:r>
        <w:t xml:space="preserve">eses by school per year and also by cycle. This data is extracted from LADOK and only considers the degree project courses that were not canceled as of July 2021 (all early and canceled degree project courses were not considered). </w:t>
      </w:r>
      <w:r>
        <w:fldChar w:fldCharType="begin"/>
      </w:r>
      <w:r>
        <w:instrText xml:space="preserve"> REF _Ref78121412 \h </w:instrText>
      </w:r>
      <w:r>
        <w:fldChar w:fldCharType="separate"/>
      </w:r>
      <w:r>
        <w:t xml:space="preserve">Figure </w:t>
      </w:r>
      <w:r>
        <w:rPr>
          <w:noProof/>
        </w:rPr>
        <w:t>1</w:t>
      </w:r>
      <w:r>
        <w:fldChar w:fldCharType="end"/>
      </w:r>
      <w:r>
        <w:t xml:space="preserve"> shows this data graphically.</w:t>
      </w:r>
    </w:p>
    <w:p w:rsidR="001B3BED" w:rsidRDefault="001B3BED" w:rsidP="003372A1">
      <w:pPr>
        <w:pStyle w:val="BodyText"/>
      </w:pPr>
      <w:r>
        <w:fldChar w:fldCharType="begin"/>
      </w:r>
      <w:r>
        <w:instrText xml:space="preserve"> REF _Ref78121269 \h </w:instrText>
      </w:r>
      <w:r>
        <w:fldChar w:fldCharType="separate"/>
      </w:r>
      <w:r>
        <w:t xml:space="preserve">Table </w:t>
      </w:r>
      <w:r>
        <w:rPr>
          <w:noProof/>
        </w:rPr>
        <w:t>2</w:t>
      </w:r>
      <w:r>
        <w:fldChar w:fldCharType="end"/>
      </w:r>
      <w:r>
        <w:t xml:space="preserve"> shows the percentage of grades for which the title and the alternative title matching (i.e., they are the same character string – which should be unlikely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t xml:space="preserve">Figure </w:t>
      </w:r>
      <w:r>
        <w:rPr>
          <w:noProof/>
        </w:rPr>
        <w:t>2</w:t>
      </w:r>
      <w:r>
        <w:fldChar w:fldCharType="end"/>
      </w:r>
      <w:r>
        <w:t xml:space="preserve"> shows this data graphically</w:t>
      </w:r>
      <w:r w:rsidR="00DC338B">
        <w:t>.</w:t>
      </w:r>
    </w:p>
    <w:p w:rsidR="00DC338B" w:rsidRDefault="00DC338B" w:rsidP="00DC338B">
      <w:pPr>
        <w:pStyle w:val="BodyText"/>
      </w:pPr>
      <w:r>
        <w:t>There is inconsistent used of “-</w:t>
      </w:r>
      <w:proofErr w:type="gramStart"/>
      <w:r>
        <w:t>“ and</w:t>
      </w:r>
      <w:proofErr w:type="gramEnd"/>
      <w:r>
        <w:t xml:space="preserve"> “.” </w:t>
      </w:r>
      <w:proofErr w:type="gramStart"/>
      <w:r>
        <w:t>To separate the title from subtitle in the LADOK titles.</w:t>
      </w:r>
      <w:proofErr w:type="gramEnd"/>
    </w:p>
    <w:p w:rsidR="004641B7" w:rsidRDefault="004641B7" w:rsidP="00DC338B">
      <w:pPr>
        <w:pStyle w:val="BodyText"/>
      </w:pPr>
      <w:r>
        <w:t xml:space="preserve">Note that the LADK data as used in this document is </w:t>
      </w:r>
      <w:r w:rsidRPr="004641B7">
        <w:rPr>
          <w:b/>
          <w:i/>
        </w:rPr>
        <w:t>incorrect</w:t>
      </w:r>
      <w:r>
        <w:t xml:space="preserve"> as it in error includes theses by students who did a degree project in another school as part of their education at KTH. In the case of EECS this changes the numbers by about 4%. The python program has now been corrected to only consider the degree projects within the school that is being processed.</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r w:rsidR="004641B7">
        <w:fldChar w:fldCharType="begin"/>
      </w:r>
      <w:r w:rsidR="004641B7">
        <w:instrText xml:space="preserve"> SEQ Table \* ARABIC </w:instrText>
      </w:r>
      <w:r w:rsidR="004641B7">
        <w:fldChar w:fldCharType="separate"/>
      </w:r>
      <w:r w:rsidR="00931380">
        <w:rPr>
          <w:noProof/>
        </w:rPr>
        <w:t>1</w:t>
      </w:r>
      <w:r w:rsidR="004641B7">
        <w:rPr>
          <w:noProof/>
        </w:rPr>
        <w:fldChar w:fldCharType="end"/>
      </w:r>
      <w:bookmarkEnd w:id="2"/>
      <w:r>
        <w:t>: Data from LADOK</w:t>
      </w:r>
    </w:p>
    <w:tbl>
      <w:tblPr>
        <w:tblW w:w="0" w:type="auto"/>
        <w:tblInd w:w="108" w:type="dxa"/>
        <w:tblLook w:val="04A0" w:firstRow="1" w:lastRow="0" w:firstColumn="1" w:lastColumn="0" w:noHBand="0" w:noVBand="1"/>
      </w:tblPr>
      <w:tblGrid>
        <w:gridCol w:w="328"/>
        <w:gridCol w:w="1202"/>
        <w:gridCol w:w="663"/>
        <w:gridCol w:w="663"/>
        <w:gridCol w:w="663"/>
        <w:gridCol w:w="663"/>
        <w:gridCol w:w="663"/>
        <w:gridCol w:w="663"/>
        <w:gridCol w:w="663"/>
        <w:gridCol w:w="663"/>
        <w:gridCol w:w="663"/>
        <w:gridCol w:w="663"/>
        <w:gridCol w:w="663"/>
        <w:gridCol w:w="663"/>
        <w:gridCol w:w="663"/>
        <w:gridCol w:w="663"/>
        <w:gridCol w:w="663"/>
        <w:gridCol w:w="774"/>
        <w:gridCol w:w="266"/>
      </w:tblGrid>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Number of grades for a project with a titl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5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300"/>
        </w:trPr>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0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4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00</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98</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3</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5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9</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6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9</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51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5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8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6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3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5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grand total</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2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2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4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5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4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5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0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326F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gridSpan w:val="9"/>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gridSpan w:val="8"/>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bl>
    <w:p w:rsidR="00C1419E" w:rsidRPr="00C1419E" w:rsidRDefault="00C1419E" w:rsidP="00C1419E">
      <w:pPr>
        <w:pStyle w:val="BodyText"/>
      </w:pPr>
    </w:p>
    <w:p w:rsidR="00C1419E" w:rsidRDefault="00C1419E" w:rsidP="00C1419E">
      <w:pPr>
        <w:pStyle w:val="BodyText"/>
      </w:pPr>
      <w:r>
        <w:br w:type="page"/>
      </w:r>
    </w:p>
    <w:tbl>
      <w:tblPr>
        <w:tblStyle w:val="TableGrid"/>
        <w:tblW w:w="0" w:type="auto"/>
        <w:tblLook w:val="04A0" w:firstRow="1" w:lastRow="0" w:firstColumn="1" w:lastColumn="0" w:noHBand="0" w:noVBand="1"/>
      </w:tblPr>
      <w:tblGrid>
        <w:gridCol w:w="7110"/>
        <w:gridCol w:w="7111"/>
      </w:tblGrid>
      <w:tr w:rsidR="00C1419E" w:rsidTr="00C1419E">
        <w:tc>
          <w:tcPr>
            <w:tcW w:w="7110" w:type="dxa"/>
            <w:vAlign w:val="center"/>
          </w:tcPr>
          <w:p w:rsidR="00C1419E" w:rsidRDefault="00C1419E" w:rsidP="00C1419E">
            <w:pPr>
              <w:pStyle w:val="BodyText"/>
              <w:ind w:firstLine="0"/>
              <w:jc w:val="center"/>
            </w:pPr>
            <w:r>
              <w:rPr>
                <w:rFonts w:ascii="Calibri" w:eastAsia="Times New Roman" w:hAnsi="Calibri" w:cs="Calibri"/>
                <w:noProof/>
                <w:color w:val="000000"/>
              </w:rPr>
              <w:lastRenderedPageBreak/>
              <w:drawing>
                <wp:inline distT="0" distB="0" distL="0" distR="0" wp14:anchorId="798D91EA" wp14:editId="4723C3FB">
                  <wp:extent cx="4584700" cy="2755900"/>
                  <wp:effectExtent l="0" t="0" r="2540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11" w:type="dxa"/>
          </w:tcPr>
          <w:p w:rsidR="00C1419E" w:rsidRDefault="00C1419E" w:rsidP="00C1419E">
            <w:pPr>
              <w:pStyle w:val="BodyText"/>
              <w:keepNext/>
              <w:ind w:firstLine="0"/>
            </w:pPr>
            <w:r>
              <w:rPr>
                <w:rFonts w:ascii="Calibri" w:eastAsia="Times New Roman" w:hAnsi="Calibri" w:cs="Calibri"/>
                <w:noProof/>
                <w:color w:val="000000"/>
              </w:rPr>
              <w:drawing>
                <wp:inline distT="0" distB="0" distL="0" distR="0" wp14:anchorId="42224555" wp14:editId="37CA9CDB">
                  <wp:extent cx="4584700" cy="2755900"/>
                  <wp:effectExtent l="0" t="0" r="25400" b="2540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rsidR="00C1419E" w:rsidRDefault="00C1419E" w:rsidP="00C1419E">
      <w:pPr>
        <w:pStyle w:val="Caption"/>
      </w:pPr>
      <w:bookmarkStart w:id="3" w:name="_Ref78121412"/>
      <w:bookmarkStart w:id="4" w:name="_Toc78121595"/>
      <w:r>
        <w:t xml:space="preserve">Figure </w:t>
      </w:r>
      <w:r w:rsidR="004641B7">
        <w:fldChar w:fldCharType="begin"/>
      </w:r>
      <w:r w:rsidR="004641B7">
        <w:instrText xml:space="preserve"> SEQ Figure \* ARABIC </w:instrText>
      </w:r>
      <w:r w:rsidR="004641B7">
        <w:fldChar w:fldCharType="separate"/>
      </w:r>
      <w:r>
        <w:rPr>
          <w:noProof/>
        </w:rPr>
        <w:t>1</w:t>
      </w:r>
      <w:r w:rsidR="004641B7">
        <w:rPr>
          <w:noProof/>
        </w:rPr>
        <w:fldChar w:fldCharType="end"/>
      </w:r>
      <w:bookmarkEnd w:id="3"/>
      <w:r>
        <w:t>: Number of theses per year (first and second cy</w:t>
      </w:r>
      <w:r w:rsidR="004641B7">
        <w:t>cl</w:t>
      </w:r>
      <w:r>
        <w:t>e)</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r w:rsidR="004641B7">
        <w:fldChar w:fldCharType="begin"/>
      </w:r>
      <w:r w:rsidR="004641B7">
        <w:instrText xml:space="preserve"> SEQ Table \* ARABIC </w:instrText>
      </w:r>
      <w:r w:rsidR="004641B7">
        <w:fldChar w:fldCharType="separate"/>
      </w:r>
      <w:r w:rsidR="00931380">
        <w:rPr>
          <w:noProof/>
        </w:rPr>
        <w:t>2</w:t>
      </w:r>
      <w:r w:rsidR="004641B7">
        <w:rPr>
          <w:noProof/>
        </w:rPr>
        <w:fldChar w:fldCharType="end"/>
      </w:r>
      <w:bookmarkEnd w:id="5"/>
      <w:r>
        <w:t>: Title and alternative title in LADOK entries</w:t>
      </w:r>
    </w:p>
    <w:tbl>
      <w:tblPr>
        <w:tblW w:w="16953" w:type="dxa"/>
        <w:tblInd w:w="-1474" w:type="dxa"/>
        <w:tblLook w:val="04A0" w:firstRow="1" w:lastRow="0" w:firstColumn="1" w:lastColumn="0" w:noHBand="0" w:noVBand="1"/>
      </w:tblPr>
      <w:tblGrid>
        <w:gridCol w:w="335"/>
        <w:gridCol w:w="907"/>
        <w:gridCol w:w="677"/>
        <w:gridCol w:w="893"/>
        <w:gridCol w:w="893"/>
        <w:gridCol w:w="893"/>
        <w:gridCol w:w="893"/>
        <w:gridCol w:w="893"/>
        <w:gridCol w:w="893"/>
        <w:gridCol w:w="893"/>
        <w:gridCol w:w="893"/>
        <w:gridCol w:w="893"/>
        <w:gridCol w:w="893"/>
        <w:gridCol w:w="893"/>
        <w:gridCol w:w="893"/>
        <w:gridCol w:w="893"/>
        <w:gridCol w:w="893"/>
        <w:gridCol w:w="907"/>
        <w:gridCol w:w="1296"/>
        <w:gridCol w:w="329"/>
      </w:tblGrid>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Fraction of projects with titles that matc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gridSpan w:val="2"/>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last 5yr median</w:t>
            </w: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8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1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0.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0.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1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5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8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2.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0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5.6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6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1</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6.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9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9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8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1.7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1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7.2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9.2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0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300"/>
        </w:trPr>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907" w:type="dxa"/>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00%</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1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86%</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1.2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5.67%</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0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47%</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5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3.21%</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4%</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02%</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13%</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05%</w:t>
            </w:r>
          </w:p>
        </w:tc>
        <w:tc>
          <w:tcPr>
            <w:tcW w:w="0" w:type="auto"/>
            <w:tcBorders>
              <w:top w:val="nil"/>
              <w:left w:val="nil"/>
              <w:bottom w:val="single" w:sz="8" w:space="0" w:color="auto"/>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1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2.6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7.6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7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2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3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8.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8.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8.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0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9.3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1.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7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4.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3.0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2.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0.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1.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87.1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4.8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2.5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3.2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1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5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6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5.1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4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7.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3.7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7.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7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9.8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17.7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0.4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39.3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center"/>
            <w:hideMark/>
          </w:tcPr>
          <w:p w:rsidR="00326F9E" w:rsidRPr="00326F9E" w:rsidRDefault="00326F9E" w:rsidP="00326F9E">
            <w:pPr>
              <w:spacing w:after="0" w:line="240" w:lineRule="auto"/>
              <w:jc w:val="center"/>
              <w:rPr>
                <w:rFonts w:ascii="Calibri" w:eastAsia="Times New Roman" w:hAnsi="Calibri" w:cs="Calibri"/>
                <w:color w:val="000000"/>
              </w:rPr>
            </w:pPr>
            <w:r w:rsidRPr="00326F9E">
              <w:rPr>
                <w:rFonts w:ascii="Calibri" w:eastAsia="Times New Roman" w:hAnsi="Calibri" w:cs="Calibri"/>
                <w:color w:val="000000"/>
              </w:rPr>
              <w:t>2</w:t>
            </w: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9.3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1.48%</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8.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14%</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2.3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8.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0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7.93%</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2.4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2.8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r w:rsidRPr="00326F9E">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67.4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96%</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9.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4.4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51.22%</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3.71%</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6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5.57%</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0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0.95%</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26.09%</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jc w:val="right"/>
              <w:rPr>
                <w:rFonts w:ascii="Calibri" w:eastAsia="Times New Roman" w:hAnsi="Calibri" w:cs="Calibri"/>
                <w:color w:val="000000"/>
              </w:rPr>
            </w:pPr>
            <w:r w:rsidRPr="00326F9E">
              <w:rPr>
                <w:rFonts w:ascii="Calibri" w:eastAsia="Times New Roman" w:hAnsi="Calibri" w:cs="Calibri"/>
                <w:color w:val="000000"/>
              </w:rPr>
              <w:t>46.30%</w:t>
            </w: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r w:rsidR="00326F9E" w:rsidRPr="00326F9E" w:rsidTr="00C1419E">
        <w:trPr>
          <w:trHeight w:val="290"/>
        </w:trPr>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907" w:type="dxa"/>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326F9E" w:rsidRPr="00326F9E" w:rsidRDefault="00326F9E" w:rsidP="00326F9E">
            <w:pPr>
              <w:spacing w:after="0" w:line="240" w:lineRule="auto"/>
              <w:rPr>
                <w:rFonts w:ascii="Calibri" w:eastAsia="Times New Roman" w:hAnsi="Calibri" w:cs="Calibri"/>
                <w:color w:val="000000"/>
              </w:rPr>
            </w:pPr>
          </w:p>
        </w:tc>
      </w:tr>
    </w:tbl>
    <w:p w:rsidR="00326F9E" w:rsidRDefault="00326F9E" w:rsidP="00326F9E"/>
    <w:tbl>
      <w:tblPr>
        <w:tblStyle w:val="TableGrid"/>
        <w:tblW w:w="0" w:type="auto"/>
        <w:tblLook w:val="04A0" w:firstRow="1" w:lastRow="0" w:firstColumn="1" w:lastColumn="0" w:noHBand="0" w:noVBand="1"/>
      </w:tblPr>
      <w:tblGrid>
        <w:gridCol w:w="7316"/>
        <w:gridCol w:w="6905"/>
      </w:tblGrid>
      <w:tr w:rsidR="00C1419E" w:rsidTr="00C1419E">
        <w:trPr>
          <w:trHeight w:val="2835"/>
        </w:trPr>
        <w:tc>
          <w:tcPr>
            <w:tcW w:w="6246" w:type="dxa"/>
          </w:tcPr>
          <w:p w:rsidR="00C1419E" w:rsidRDefault="00C1419E" w:rsidP="00C1419E">
            <w:pPr>
              <w:pStyle w:val="BodyText"/>
              <w:ind w:firstLine="0"/>
            </w:pPr>
            <w:r>
              <w:rPr>
                <w:noProof/>
              </w:rPr>
              <w:lastRenderedPageBreak/>
              <w:drawing>
                <wp:inline distT="0" distB="0" distL="0" distR="0" wp14:anchorId="72F04244" wp14:editId="062B1A33">
                  <wp:extent cx="4583575" cy="3570790"/>
                  <wp:effectExtent l="0" t="0" r="26670" b="107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615" w:type="dxa"/>
          </w:tcPr>
          <w:p w:rsidR="00C1419E" w:rsidRDefault="00C1419E" w:rsidP="00C1419E">
            <w:pPr>
              <w:pStyle w:val="BodyText"/>
              <w:keepNext/>
              <w:ind w:firstLine="0"/>
            </w:pPr>
            <w:r>
              <w:rPr>
                <w:noProof/>
              </w:rPr>
              <w:drawing>
                <wp:inline distT="0" distB="0" distL="0" distR="0" wp14:anchorId="3E98D4CB" wp14:editId="0828476A">
                  <wp:extent cx="4328931" cy="3420319"/>
                  <wp:effectExtent l="0" t="0" r="14605" b="2794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rsidR="00C1419E" w:rsidRDefault="00C1419E" w:rsidP="00C1419E">
      <w:pPr>
        <w:pStyle w:val="Caption"/>
      </w:pPr>
      <w:bookmarkStart w:id="6" w:name="_Ref78121416"/>
      <w:bookmarkStart w:id="7" w:name="_Toc78121596"/>
      <w:r>
        <w:t xml:space="preserve">Figure </w:t>
      </w:r>
      <w:r w:rsidR="004641B7">
        <w:fldChar w:fldCharType="begin"/>
      </w:r>
      <w:r w:rsidR="004641B7">
        <w:instrText xml:space="preserve"> SEQ Figure \* ARABIC </w:instrText>
      </w:r>
      <w:r w:rsidR="004641B7">
        <w:fldChar w:fldCharType="separate"/>
      </w:r>
      <w:r>
        <w:rPr>
          <w:noProof/>
        </w:rPr>
        <w:t>2</w:t>
      </w:r>
      <w:r w:rsidR="004641B7">
        <w:rPr>
          <w:noProof/>
        </w:rPr>
        <w:fldChar w:fldCharType="end"/>
      </w:r>
      <w:bookmarkEnd w:id="6"/>
      <w:r>
        <w:t>: Matching title and alternative title</w:t>
      </w:r>
      <w:bookmarkEnd w:id="7"/>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text thesis from DiVA when it was available (I could not look at the 2021 set since many of the 2021 these</w:t>
      </w:r>
      <w:r>
        <w:t>s</w:t>
      </w:r>
      <w:r w:rsidRPr="00326F9E">
        <w:t xml:space="preserve"> are not in DiVA yet). There are quite a lot of errors and omissions --- as you can see in the data at</w:t>
      </w:r>
      <w:r>
        <w:tab/>
      </w:r>
      <w:r w:rsidRPr="00326F9E">
        <w:t xml:space="preserve"> </w:t>
      </w:r>
      <w:hyperlink r:id="rId19"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t xml:space="preserve">Table </w:t>
      </w:r>
      <w:r>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DC338B" w:rsidRDefault="00DC338B" w:rsidP="00DC338B">
      <w:pPr>
        <w:pStyle w:val="BodyText"/>
      </w:pPr>
    </w:p>
    <w:p w:rsidR="003372A1" w:rsidRDefault="003372A1" w:rsidP="003372A1">
      <w:pPr>
        <w:pStyle w:val="Caption"/>
        <w:keepNext/>
      </w:pPr>
      <w:bookmarkStart w:id="8" w:name="_Ref78122096"/>
      <w:r>
        <w:t xml:space="preserve">Table </w:t>
      </w:r>
      <w:r w:rsidR="004641B7">
        <w:fldChar w:fldCharType="begin"/>
      </w:r>
      <w:r w:rsidR="004641B7">
        <w:instrText xml:space="preserve"> SEQ Table \* ARABIC </w:instrText>
      </w:r>
      <w:r w:rsidR="004641B7">
        <w:fldChar w:fldCharType="separate"/>
      </w:r>
      <w:r w:rsidR="00931380">
        <w:rPr>
          <w:noProof/>
        </w:rPr>
        <w:t>3</w:t>
      </w:r>
      <w:r w:rsidR="004641B7">
        <w:rPr>
          <w:noProof/>
        </w:rPr>
        <w:fldChar w:fldCharType="end"/>
      </w:r>
      <w:bookmarkEnd w:id="8"/>
      <w:r w:rsidR="00844CAB">
        <w:t>:</w:t>
      </w:r>
      <w:r>
        <w:t xml:space="preserve"> Does the DiVA data support the LADOK matching titles</w:t>
      </w:r>
    </w:p>
    <w:tbl>
      <w:tblPr>
        <w:tblW w:w="3841" w:type="dxa"/>
        <w:tblInd w:w="93" w:type="dxa"/>
        <w:tblLook w:val="04A0" w:firstRow="1" w:lastRow="0" w:firstColumn="1" w:lastColumn="0" w:noHBand="0" w:noVBand="1"/>
      </w:tblPr>
      <w:tblGrid>
        <w:gridCol w:w="1280"/>
        <w:gridCol w:w="1280"/>
        <w:gridCol w:w="1281"/>
      </w:tblGrid>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r>
        <w:t>Could one exploit the DiVA data to check the quality of the LADOK data?</w:t>
      </w:r>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ot matching. This suggests that perhaps the DiVA metadata could be used to check the accuracy of the LADOK titles. However, this is not easy to do. The problem is that one needs an identifier that is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joint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t xml:space="preserve">Table </w:t>
      </w:r>
      <w:r>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9" w:name="_Ref78126135"/>
      <w:r>
        <w:t xml:space="preserve">Table </w:t>
      </w:r>
      <w:r w:rsidR="004641B7">
        <w:fldChar w:fldCharType="begin"/>
      </w:r>
      <w:r w:rsidR="004641B7">
        <w:instrText xml:space="preserve"> SEQ Table \* ARABIC </w:instrText>
      </w:r>
      <w:r w:rsidR="004641B7">
        <w:fldChar w:fldCharType="separate"/>
      </w:r>
      <w:r>
        <w:rPr>
          <w:noProof/>
        </w:rPr>
        <w:t>4</w:t>
      </w:r>
      <w:r w:rsidR="004641B7">
        <w:rPr>
          <w:noProof/>
        </w:rPr>
        <w:fldChar w:fldCharType="end"/>
      </w:r>
      <w:bookmarkEnd w:id="9"/>
      <w:r>
        <w:t>: N</w:t>
      </w:r>
      <w:r w:rsidR="004641B7">
        <w:t>umber of DiVA entries with KTHID</w:t>
      </w:r>
      <w:r>
        <w:t>s for the authors</w:t>
      </w:r>
    </w:p>
    <w:tbl>
      <w:tblPr>
        <w:tblW w:w="0" w:type="auto"/>
        <w:tblInd w:w="93" w:type="dxa"/>
        <w:tblLook w:val="04A0" w:firstRow="1" w:lastRow="0" w:firstColumn="1" w:lastColumn="0" w:noHBand="0" w:noVBand="1"/>
      </w:tblPr>
      <w:tblGrid>
        <w:gridCol w:w="2362"/>
        <w:gridCol w:w="1065"/>
        <w:gridCol w:w="1054"/>
        <w:gridCol w:w="918"/>
        <w:gridCol w:w="223"/>
        <w:gridCol w:w="1210"/>
        <w:gridCol w:w="788"/>
        <w:gridCol w:w="788"/>
        <w:gridCol w:w="788"/>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6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9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lastRenderedPageBreak/>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r>
        <w:lastRenderedPageBreak/>
        <w:t>How can you get the data and reproduce the results?</w:t>
      </w:r>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2019","to":"2019"}},{"organisationId":"879224","organisationId-Xtra":true},{"publicationTypeCode":["studentThesis"]}]]&amp;onlyFullText=false&amp;noOfRows=2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diva_L1_code</w:t>
      </w:r>
      <w:proofErr w:type="gramStart"/>
      <w:r>
        <w:t>={</w:t>
      </w:r>
      <w:proofErr w:type="gramEnd"/>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p>
    <w:p w:rsidR="004641B7" w:rsidRDefault="004641B7" w:rsidP="004641B7">
      <w:pPr>
        <w:pStyle w:val="BodyText"/>
      </w:pPr>
      <w:r>
        <w:t xml:space="preserve">    'EECS': "879223"</w:t>
      </w:r>
    </w:p>
    <w:p w:rsidR="004641B7" w:rsidRDefault="004641B7" w:rsidP="004641B7">
      <w:pPr>
        <w:pStyle w:val="BodyText"/>
      </w:pPr>
      <w:r>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20" w:history="1">
        <w:r w:rsidRPr="00881355">
          <w:rPr>
            <w:rStyle w:val="Hyperlink"/>
          </w:rPr>
          <w:t>https://github.com/gqmaguirejr/E-learning</w:t>
        </w:r>
      </w:hyperlink>
      <w:r>
        <w:t xml:space="preserve"> </w:t>
      </w:r>
    </w:p>
    <w:p w:rsidR="003902D3" w:rsidRPr="00A9708D" w:rsidRDefault="003902D3" w:rsidP="003902D3">
      <w:pPr>
        <w:pStyle w:val="BodyText"/>
      </w:pP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1380" w:rsidRDefault="00931380" w:rsidP="00444F69">
      <w:pPr>
        <w:spacing w:after="0" w:line="240" w:lineRule="auto"/>
      </w:pPr>
      <w:r>
        <w:separator/>
      </w:r>
    </w:p>
  </w:endnote>
  <w:endnote w:type="continuationSeparator" w:id="0">
    <w:p w:rsidR="00931380" w:rsidRDefault="0093138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1B7" w:rsidRDefault="004641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931380" w:rsidRDefault="00931380">
        <w:pPr>
          <w:pStyle w:val="Footer"/>
          <w:jc w:val="center"/>
        </w:pPr>
        <w:r>
          <w:fldChar w:fldCharType="begin"/>
        </w:r>
        <w:r>
          <w:instrText xml:space="preserve"> PAGE   \* MERGEFORMAT </w:instrText>
        </w:r>
        <w:r>
          <w:fldChar w:fldCharType="separate"/>
        </w:r>
        <w:r w:rsidR="004641B7">
          <w:rPr>
            <w:noProof/>
          </w:rPr>
          <w:t>3</w:t>
        </w:r>
        <w:r>
          <w:rPr>
            <w:noProof/>
          </w:rPr>
          <w:fldChar w:fldCharType="end"/>
        </w:r>
      </w:p>
    </w:sdtContent>
  </w:sdt>
  <w:p w:rsidR="00931380" w:rsidRDefault="009313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1B7" w:rsidRDefault="004641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1380" w:rsidRDefault="00931380" w:rsidP="00444F69">
      <w:pPr>
        <w:spacing w:after="0" w:line="240" w:lineRule="auto"/>
      </w:pPr>
      <w:r>
        <w:separator/>
      </w:r>
    </w:p>
  </w:footnote>
  <w:footnote w:type="continuationSeparator" w:id="0">
    <w:p w:rsidR="00931380" w:rsidRDefault="0093138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1B7" w:rsidRDefault="004641B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31380" w:rsidRDefault="004641B7" w:rsidP="00491038">
    <w:pPr>
      <w:pStyle w:val="Header"/>
      <w:tabs>
        <w:tab w:val="clear" w:pos="4680"/>
        <w:tab w:val="clear" w:pos="9360"/>
        <w:tab w:val="right" w:pos="9072"/>
      </w:tabs>
    </w:pPr>
    <w:r>
      <w:t>2021-08-09</w:t>
    </w:r>
    <w:r w:rsidR="00931380">
      <w:tab/>
    </w:r>
    <w:r w:rsidR="00931380">
      <w:rPr>
        <w:rFonts w:ascii="Arial" w:eastAsia="Times New Roman" w:hAnsi="Arial" w:cs="Arial"/>
        <w:color w:val="000000"/>
        <w:lang w:eastAsia="sv-SE"/>
      </w:rPr>
      <w:t>Improved quality contro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1B7" w:rsidRDefault="004641B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oFAHcgJbo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B54"/>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9055E"/>
    <w:rsid w:val="00490CEE"/>
    <w:rsid w:val="00491038"/>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4CAB"/>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9708D"/>
    <w:rsid w:val="00AA59B1"/>
    <w:rsid w:val="00AA63D2"/>
    <w:rsid w:val="00AA6963"/>
    <w:rsid w:val="00AD72F8"/>
    <w:rsid w:val="00AD7D88"/>
    <w:rsid w:val="00AE1678"/>
    <w:rsid w:val="00AE728A"/>
    <w:rsid w:val="00AF23DB"/>
    <w:rsid w:val="00AF63C8"/>
    <w:rsid w:val="00B322E6"/>
    <w:rsid w:val="00B45792"/>
    <w:rsid w:val="00B55D1F"/>
    <w:rsid w:val="00B7542B"/>
    <w:rsid w:val="00B75E71"/>
    <w:rsid w:val="00B841F0"/>
    <w:rsid w:val="00B8484B"/>
    <w:rsid w:val="00B96F9D"/>
    <w:rsid w:val="00BA217F"/>
    <w:rsid w:val="00BA2EFA"/>
    <w:rsid w:val="00BB2C79"/>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kth.box.com/s/uucr9g4nq1r5zs5jg6isr4eyvrsd3a4y"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1</c:v>
                </c:pt>
                <c:pt idx="1">
                  <c:v>10</c:v>
                </c:pt>
                <c:pt idx="2">
                  <c:v>35</c:v>
                </c:pt>
                <c:pt idx="3">
                  <c:v>277</c:v>
                </c:pt>
                <c:pt idx="4">
                  <c:v>269</c:v>
                </c:pt>
                <c:pt idx="5">
                  <c:v>295</c:v>
                </c:pt>
                <c:pt idx="6">
                  <c:v>361</c:v>
                </c:pt>
                <c:pt idx="7">
                  <c:v>390</c:v>
                </c:pt>
                <c:pt idx="8">
                  <c:v>390</c:v>
                </c:pt>
                <c:pt idx="9">
                  <c:v>318</c:v>
                </c:pt>
                <c:pt idx="10">
                  <c:v>351</c:v>
                </c:pt>
                <c:pt idx="11">
                  <c:v>466</c:v>
                </c:pt>
                <c:pt idx="12">
                  <c:v>446</c:v>
                </c:pt>
                <c:pt idx="13">
                  <c:v>472</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6</c:v>
                </c:pt>
                <c:pt idx="2">
                  <c:v>27</c:v>
                </c:pt>
                <c:pt idx="3">
                  <c:v>113</c:v>
                </c:pt>
                <c:pt idx="4">
                  <c:v>163</c:v>
                </c:pt>
                <c:pt idx="5">
                  <c:v>226</c:v>
                </c:pt>
                <c:pt idx="6">
                  <c:v>201</c:v>
                </c:pt>
                <c:pt idx="7">
                  <c:v>188</c:v>
                </c:pt>
                <c:pt idx="8">
                  <c:v>204</c:v>
                </c:pt>
                <c:pt idx="9">
                  <c:v>237</c:v>
                </c:pt>
                <c:pt idx="10">
                  <c:v>225</c:v>
                </c:pt>
                <c:pt idx="11">
                  <c:v>257</c:v>
                </c:pt>
                <c:pt idx="12">
                  <c:v>245</c:v>
                </c:pt>
                <c:pt idx="13">
                  <c:v>261</c:v>
                </c:pt>
                <c:pt idx="14">
                  <c:v>207</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8</c:v>
                </c:pt>
                <c:pt idx="2">
                  <c:v>12</c:v>
                </c:pt>
                <c:pt idx="3">
                  <c:v>265</c:v>
                </c:pt>
                <c:pt idx="4">
                  <c:v>314</c:v>
                </c:pt>
                <c:pt idx="5">
                  <c:v>341</c:v>
                </c:pt>
                <c:pt idx="6">
                  <c:v>369</c:v>
                </c:pt>
                <c:pt idx="7">
                  <c:v>429</c:v>
                </c:pt>
                <c:pt idx="8">
                  <c:v>412</c:v>
                </c:pt>
                <c:pt idx="9">
                  <c:v>427</c:v>
                </c:pt>
                <c:pt idx="10">
                  <c:v>466</c:v>
                </c:pt>
                <c:pt idx="11">
                  <c:v>490</c:v>
                </c:pt>
                <c:pt idx="12">
                  <c:v>488</c:v>
                </c:pt>
                <c:pt idx="13">
                  <c:v>496</c:v>
                </c:pt>
                <c:pt idx="14">
                  <c:v>457</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57</c:v>
                </c:pt>
                <c:pt idx="2">
                  <c:v>162</c:v>
                </c:pt>
                <c:pt idx="3">
                  <c:v>377</c:v>
                </c:pt>
                <c:pt idx="4">
                  <c:v>526</c:v>
                </c:pt>
                <c:pt idx="5">
                  <c:v>485</c:v>
                </c:pt>
                <c:pt idx="6">
                  <c:v>431</c:v>
                </c:pt>
                <c:pt idx="7">
                  <c:v>442</c:v>
                </c:pt>
                <c:pt idx="8">
                  <c:v>469</c:v>
                </c:pt>
                <c:pt idx="9">
                  <c:v>481</c:v>
                </c:pt>
                <c:pt idx="10">
                  <c:v>471</c:v>
                </c:pt>
                <c:pt idx="11">
                  <c:v>452</c:v>
                </c:pt>
                <c:pt idx="12">
                  <c:v>456</c:v>
                </c:pt>
                <c:pt idx="13">
                  <c:v>345</c:v>
                </c:pt>
                <c:pt idx="14">
                  <c:v>321</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94</c:v>
                </c:pt>
                <c:pt idx="2">
                  <c:v>109</c:v>
                </c:pt>
                <c:pt idx="3">
                  <c:v>174</c:v>
                </c:pt>
                <c:pt idx="4">
                  <c:v>173</c:v>
                </c:pt>
                <c:pt idx="5">
                  <c:v>215</c:v>
                </c:pt>
                <c:pt idx="6">
                  <c:v>238</c:v>
                </c:pt>
                <c:pt idx="7">
                  <c:v>249</c:v>
                </c:pt>
                <c:pt idx="8">
                  <c:v>268</c:v>
                </c:pt>
                <c:pt idx="9">
                  <c:v>293</c:v>
                </c:pt>
                <c:pt idx="10">
                  <c:v>266</c:v>
                </c:pt>
                <c:pt idx="11">
                  <c:v>296</c:v>
                </c:pt>
                <c:pt idx="12">
                  <c:v>244</c:v>
                </c:pt>
                <c:pt idx="13">
                  <c:v>187</c:v>
                </c:pt>
                <c:pt idx="14">
                  <c:v>210</c:v>
                </c:pt>
              </c:numCache>
            </c:numRef>
          </c:val>
          <c:smooth val="0"/>
        </c:ser>
        <c:dLbls>
          <c:showLegendKey val="0"/>
          <c:showVal val="0"/>
          <c:showCatName val="0"/>
          <c:showSerName val="0"/>
          <c:showPercent val="0"/>
          <c:showBubbleSize val="0"/>
        </c:dLbls>
        <c:marker val="1"/>
        <c:smooth val="0"/>
        <c:axId val="40347136"/>
        <c:axId val="753855872"/>
      </c:lineChart>
      <c:catAx>
        <c:axId val="40347136"/>
        <c:scaling>
          <c:orientation val="minMax"/>
        </c:scaling>
        <c:delete val="0"/>
        <c:axPos val="b"/>
        <c:numFmt formatCode="General" sourceLinked="1"/>
        <c:majorTickMark val="out"/>
        <c:minorTickMark val="none"/>
        <c:tickLblPos val="nextTo"/>
        <c:crossAx val="753855872"/>
        <c:crosses val="autoZero"/>
        <c:auto val="1"/>
        <c:lblAlgn val="ctr"/>
        <c:lblOffset val="100"/>
        <c:noMultiLvlLbl val="0"/>
      </c:catAx>
      <c:valAx>
        <c:axId val="753855872"/>
        <c:scaling>
          <c:orientation val="minMax"/>
        </c:scaling>
        <c:delete val="0"/>
        <c:axPos val="l"/>
        <c:majorGridlines/>
        <c:numFmt formatCode="General" sourceLinked="1"/>
        <c:majorTickMark val="out"/>
        <c:minorTickMark val="none"/>
        <c:tickLblPos val="nextTo"/>
        <c:crossAx val="40347136"/>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7</c:v>
                </c:pt>
                <c:pt idx="5">
                  <c:v>414</c:v>
                </c:pt>
                <c:pt idx="6">
                  <c:v>420</c:v>
                </c:pt>
                <c:pt idx="7">
                  <c:v>379</c:v>
                </c:pt>
                <c:pt idx="8">
                  <c:v>378</c:v>
                </c:pt>
                <c:pt idx="9">
                  <c:v>393</c:v>
                </c:pt>
                <c:pt idx="10">
                  <c:v>429</c:v>
                </c:pt>
                <c:pt idx="11">
                  <c:v>470</c:v>
                </c:pt>
                <c:pt idx="12">
                  <c:v>413</c:v>
                </c:pt>
                <c:pt idx="13">
                  <c:v>486</c:v>
                </c:pt>
                <c:pt idx="14">
                  <c:v>246</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8</c:v>
                </c:pt>
                <c:pt idx="4">
                  <c:v>141</c:v>
                </c:pt>
                <c:pt idx="5">
                  <c:v>186</c:v>
                </c:pt>
                <c:pt idx="6">
                  <c:v>165</c:v>
                </c:pt>
                <c:pt idx="7">
                  <c:v>184</c:v>
                </c:pt>
                <c:pt idx="8">
                  <c:v>176</c:v>
                </c:pt>
                <c:pt idx="9">
                  <c:v>191</c:v>
                </c:pt>
                <c:pt idx="10">
                  <c:v>177</c:v>
                </c:pt>
                <c:pt idx="11">
                  <c:v>227</c:v>
                </c:pt>
                <c:pt idx="12">
                  <c:v>194</c:v>
                </c:pt>
                <c:pt idx="13">
                  <c:v>218</c:v>
                </c:pt>
                <c:pt idx="14">
                  <c:v>150</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32</c:v>
                </c:pt>
                <c:pt idx="4">
                  <c:v>131</c:v>
                </c:pt>
                <c:pt idx="5">
                  <c:v>216</c:v>
                </c:pt>
                <c:pt idx="6">
                  <c:v>219</c:v>
                </c:pt>
                <c:pt idx="7">
                  <c:v>218</c:v>
                </c:pt>
                <c:pt idx="8">
                  <c:v>286</c:v>
                </c:pt>
                <c:pt idx="9">
                  <c:v>426</c:v>
                </c:pt>
                <c:pt idx="10">
                  <c:v>543</c:v>
                </c:pt>
                <c:pt idx="11">
                  <c:v>594</c:v>
                </c:pt>
                <c:pt idx="12">
                  <c:v>635</c:v>
                </c:pt>
                <c:pt idx="13">
                  <c:v>730</c:v>
                </c:pt>
                <c:pt idx="14">
                  <c:v>328</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7</c:v>
                </c:pt>
                <c:pt idx="2">
                  <c:v>262</c:v>
                </c:pt>
                <c:pt idx="3">
                  <c:v>406</c:v>
                </c:pt>
                <c:pt idx="4">
                  <c:v>408</c:v>
                </c:pt>
                <c:pt idx="5">
                  <c:v>578</c:v>
                </c:pt>
                <c:pt idx="6">
                  <c:v>634</c:v>
                </c:pt>
                <c:pt idx="7">
                  <c:v>615</c:v>
                </c:pt>
                <c:pt idx="8">
                  <c:v>616</c:v>
                </c:pt>
                <c:pt idx="9">
                  <c:v>622</c:v>
                </c:pt>
                <c:pt idx="10">
                  <c:v>658</c:v>
                </c:pt>
                <c:pt idx="11">
                  <c:v>689</c:v>
                </c:pt>
                <c:pt idx="12">
                  <c:v>727</c:v>
                </c:pt>
                <c:pt idx="13">
                  <c:v>641</c:v>
                </c:pt>
                <c:pt idx="14">
                  <c:v>383</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6</c:v>
                </c:pt>
                <c:pt idx="4">
                  <c:v>122</c:v>
                </c:pt>
                <c:pt idx="5">
                  <c:v>185</c:v>
                </c:pt>
                <c:pt idx="6">
                  <c:v>221</c:v>
                </c:pt>
                <c:pt idx="7">
                  <c:v>253</c:v>
                </c:pt>
                <c:pt idx="8">
                  <c:v>284</c:v>
                </c:pt>
                <c:pt idx="9">
                  <c:v>282</c:v>
                </c:pt>
                <c:pt idx="10">
                  <c:v>322</c:v>
                </c:pt>
                <c:pt idx="11">
                  <c:v>411</c:v>
                </c:pt>
                <c:pt idx="12">
                  <c:v>387</c:v>
                </c:pt>
                <c:pt idx="13">
                  <c:v>392</c:v>
                </c:pt>
                <c:pt idx="14">
                  <c:v>230</c:v>
                </c:pt>
              </c:numCache>
            </c:numRef>
          </c:val>
          <c:smooth val="0"/>
        </c:ser>
        <c:dLbls>
          <c:showLegendKey val="0"/>
          <c:showVal val="0"/>
          <c:showCatName val="0"/>
          <c:showSerName val="0"/>
          <c:showPercent val="0"/>
          <c:showBubbleSize val="0"/>
        </c:dLbls>
        <c:marker val="1"/>
        <c:smooth val="0"/>
        <c:axId val="40347648"/>
        <c:axId val="753852992"/>
      </c:lineChart>
      <c:catAx>
        <c:axId val="40347648"/>
        <c:scaling>
          <c:orientation val="minMax"/>
        </c:scaling>
        <c:delete val="0"/>
        <c:axPos val="b"/>
        <c:numFmt formatCode="General" sourceLinked="1"/>
        <c:majorTickMark val="out"/>
        <c:minorTickMark val="none"/>
        <c:tickLblPos val="nextTo"/>
        <c:crossAx val="753852992"/>
        <c:crosses val="autoZero"/>
        <c:auto val="1"/>
        <c:lblAlgn val="ctr"/>
        <c:lblOffset val="100"/>
        <c:noMultiLvlLbl val="0"/>
      </c:catAx>
      <c:valAx>
        <c:axId val="753852992"/>
        <c:scaling>
          <c:orientation val="minMax"/>
        </c:scaling>
        <c:delete val="0"/>
        <c:axPos val="l"/>
        <c:majorGridlines/>
        <c:numFmt formatCode="General" sourceLinked="1"/>
        <c:majorTickMark val="out"/>
        <c:minorTickMark val="none"/>
        <c:tickLblPos val="nextTo"/>
        <c:crossAx val="40347648"/>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2.8571428571428571E-2</c:v>
                </c:pt>
                <c:pt idx="3" formatCode="0.00%">
                  <c:v>0.24909747292418771</c:v>
                </c:pt>
                <c:pt idx="4" formatCode="0.00%">
                  <c:v>1.4869888475836431E-2</c:v>
                </c:pt>
                <c:pt idx="5" formatCode="0.00%">
                  <c:v>4.7457627118644069E-2</c:v>
                </c:pt>
                <c:pt idx="6" formatCode="0.00%">
                  <c:v>4.1551246537396121E-2</c:v>
                </c:pt>
                <c:pt idx="7" formatCode="0.00%">
                  <c:v>6.1538461538461542E-2</c:v>
                </c:pt>
                <c:pt idx="8" formatCode="0.00%">
                  <c:v>6.1538461538461542E-2</c:v>
                </c:pt>
                <c:pt idx="9" formatCode="0.00%">
                  <c:v>7.5471698113207544E-2</c:v>
                </c:pt>
                <c:pt idx="10" formatCode="0.00%">
                  <c:v>0.12820512820512819</c:v>
                </c:pt>
                <c:pt idx="11" formatCode="0.00%">
                  <c:v>0.10085836909871244</c:v>
                </c:pt>
                <c:pt idx="12" formatCode="0.00%">
                  <c:v>6.2780269058295965E-2</c:v>
                </c:pt>
                <c:pt idx="13" formatCode="0.00%">
                  <c:v>8.050847457627118E-2</c:v>
                </c:pt>
                <c:pt idx="14" formatCode="0.00%">
                  <c:v>5.6666666666666664E-2</c:v>
                </c:pt>
              </c:numCache>
            </c:numRef>
          </c:val>
          <c:smooth val="0"/>
        </c:ser>
        <c:ser>
          <c:idx val="1"/>
          <c:order val="1"/>
          <c:tx>
            <c:strRef>
              <c:f>KTH!$B$57</c:f>
              <c:strCache>
                <c:ptCount val="1"/>
                <c:pt idx="0">
                  <c:v>CBH</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11111111111111</c:v>
                </c:pt>
                <c:pt idx="3" formatCode="0.00%">
                  <c:v>0.31858407079646017</c:v>
                </c:pt>
                <c:pt idx="4" formatCode="0.00%">
                  <c:v>0.19018404907975461</c:v>
                </c:pt>
                <c:pt idx="5" formatCode="0.00%">
                  <c:v>0.15486725663716813</c:v>
                </c:pt>
                <c:pt idx="6" formatCode="0.00%">
                  <c:v>0.20398009950248755</c:v>
                </c:pt>
                <c:pt idx="7" formatCode="0.00%">
                  <c:v>0.24468085106382978</c:v>
                </c:pt>
                <c:pt idx="8" formatCode="0.00%">
                  <c:v>0.24509803921568626</c:v>
                </c:pt>
                <c:pt idx="9" formatCode="0.00%">
                  <c:v>0.2320675105485232</c:v>
                </c:pt>
                <c:pt idx="10" formatCode="0.00%">
                  <c:v>0.2311111111111111</c:v>
                </c:pt>
                <c:pt idx="11" formatCode="0.00%">
                  <c:v>0.21789883268482491</c:v>
                </c:pt>
                <c:pt idx="12" formatCode="0.00%">
                  <c:v>1.2244897959183673E-2</c:v>
                </c:pt>
                <c:pt idx="13" formatCode="0.00%">
                  <c:v>7.6628352490421452E-3</c:v>
                </c:pt>
                <c:pt idx="14" formatCode="0.00%">
                  <c:v>4.830917874396135E-3</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1666666666666669</c:v>
                </c:pt>
                <c:pt idx="3" formatCode="0.00%">
                  <c:v>0.39245283018867927</c:v>
                </c:pt>
                <c:pt idx="4" formatCode="0.00%">
                  <c:v>0.10191082802547771</c:v>
                </c:pt>
                <c:pt idx="5" formatCode="0.00%">
                  <c:v>0.39296187683284456</c:v>
                </c:pt>
                <c:pt idx="6" formatCode="0.00%">
                  <c:v>0.41463414634146339</c:v>
                </c:pt>
                <c:pt idx="7" formatCode="0.00%">
                  <c:v>0.59207459207459212</c:v>
                </c:pt>
                <c:pt idx="8" formatCode="0.00%">
                  <c:v>0.55582524271844658</c:v>
                </c:pt>
                <c:pt idx="9" formatCode="0.00%">
                  <c:v>0.28103044496487117</c:v>
                </c:pt>
                <c:pt idx="10" formatCode="0.00%">
                  <c:v>0.33905579399141633</c:v>
                </c:pt>
                <c:pt idx="11" formatCode="0.00%">
                  <c:v>0.21020408163265306</c:v>
                </c:pt>
                <c:pt idx="12" formatCode="0.00%">
                  <c:v>0.33811475409836067</c:v>
                </c:pt>
                <c:pt idx="13" formatCode="0.00%">
                  <c:v>0.375</c:v>
                </c:pt>
                <c:pt idx="14" formatCode="0.00%">
                  <c:v>0.43763676148796499</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17834394904458598</c:v>
                </c:pt>
                <c:pt idx="2">
                  <c:v>0.12962962962962962</c:v>
                </c:pt>
                <c:pt idx="3">
                  <c:v>0.10875331564986737</c:v>
                </c:pt>
                <c:pt idx="4">
                  <c:v>0.11216730038022814</c:v>
                </c:pt>
                <c:pt idx="5">
                  <c:v>0.15670103092783505</c:v>
                </c:pt>
                <c:pt idx="6">
                  <c:v>0.32018561484918795</c:v>
                </c:pt>
                <c:pt idx="7">
                  <c:v>0.19457013574660634</c:v>
                </c:pt>
                <c:pt idx="8">
                  <c:v>0.17484008528784648</c:v>
                </c:pt>
                <c:pt idx="9">
                  <c:v>0.21621621621621623</c:v>
                </c:pt>
                <c:pt idx="10">
                  <c:v>0.24840764331210191</c:v>
                </c:pt>
                <c:pt idx="11">
                  <c:v>0.25663716814159293</c:v>
                </c:pt>
                <c:pt idx="12">
                  <c:v>0.40350877192982454</c:v>
                </c:pt>
                <c:pt idx="13">
                  <c:v>0.17681159420289855</c:v>
                </c:pt>
                <c:pt idx="14">
                  <c:v>0.17133956386292834</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6170212765957449</c:v>
                </c:pt>
                <c:pt idx="2">
                  <c:v>7.3394495412844041E-2</c:v>
                </c:pt>
                <c:pt idx="3">
                  <c:v>0.37931034482758619</c:v>
                </c:pt>
                <c:pt idx="4">
                  <c:v>0.54913294797687862</c:v>
                </c:pt>
                <c:pt idx="5">
                  <c:v>0.4697674418604651</c:v>
                </c:pt>
                <c:pt idx="6">
                  <c:v>0.45798319327731091</c:v>
                </c:pt>
                <c:pt idx="7">
                  <c:v>0.41767068273092367</c:v>
                </c:pt>
                <c:pt idx="8">
                  <c:v>0.45149253731343286</c:v>
                </c:pt>
                <c:pt idx="9">
                  <c:v>0.37201365187713309</c:v>
                </c:pt>
                <c:pt idx="10">
                  <c:v>0.4924812030075188</c:v>
                </c:pt>
                <c:pt idx="11">
                  <c:v>0.10472972972972973</c:v>
                </c:pt>
                <c:pt idx="12">
                  <c:v>0.22131147540983606</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40349184"/>
        <c:axId val="753856448"/>
      </c:lineChart>
      <c:catAx>
        <c:axId val="40349184"/>
        <c:scaling>
          <c:orientation val="minMax"/>
        </c:scaling>
        <c:delete val="0"/>
        <c:axPos val="b"/>
        <c:numFmt formatCode="General" sourceLinked="1"/>
        <c:majorTickMark val="out"/>
        <c:minorTickMark val="none"/>
        <c:tickLblPos val="nextTo"/>
        <c:crossAx val="753856448"/>
        <c:crosses val="autoZero"/>
        <c:auto val="1"/>
        <c:lblAlgn val="ctr"/>
        <c:lblOffset val="100"/>
        <c:noMultiLvlLbl val="0"/>
      </c:catAx>
      <c:valAx>
        <c:axId val="753856448"/>
        <c:scaling>
          <c:orientation val="minMax"/>
          <c:max val="1"/>
        </c:scaling>
        <c:delete val="0"/>
        <c:axPos val="l"/>
        <c:majorGridlines/>
        <c:numFmt formatCode="0%" sourceLinked="0"/>
        <c:majorTickMark val="out"/>
        <c:minorTickMark val="none"/>
        <c:tickLblPos val="nextTo"/>
        <c:crossAx val="40349184"/>
        <c:crosses val="autoZero"/>
        <c:crossBetween val="between"/>
      </c:valAx>
    </c:plotArea>
    <c:legend>
      <c:legendPos val="r"/>
      <c:layout>
        <c:manualLayout>
          <c:xMode val="edge"/>
          <c:yMode val="edge"/>
          <c:x val="0.85398995325700999"/>
          <c:y val="0.18089511441338374"/>
          <c:w val="0.13769775037471937"/>
          <c:h val="0.32158835827541832"/>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70557029177719</c:v>
                </c:pt>
                <c:pt idx="5">
                  <c:v>0.43961352657004832</c:v>
                </c:pt>
                <c:pt idx="6">
                  <c:v>0.27619047619047621</c:v>
                </c:pt>
                <c:pt idx="7">
                  <c:v>0.28759894459102903</c:v>
                </c:pt>
                <c:pt idx="8">
                  <c:v>0.26455026455026454</c:v>
                </c:pt>
                <c:pt idx="9">
                  <c:v>0.28244274809160308</c:v>
                </c:pt>
                <c:pt idx="10">
                  <c:v>0.37995337995337997</c:v>
                </c:pt>
                <c:pt idx="11">
                  <c:v>0.45319148936170212</c:v>
                </c:pt>
                <c:pt idx="12">
                  <c:v>0.46004842615012109</c:v>
                </c:pt>
                <c:pt idx="13">
                  <c:v>0.40946502057613171</c:v>
                </c:pt>
                <c:pt idx="14">
                  <c:v>0.18699186991869918</c:v>
                </c:pt>
              </c:numCache>
            </c:numRef>
          </c:val>
          <c:smooth val="0"/>
        </c:ser>
        <c:ser>
          <c:idx val="7"/>
          <c:order val="1"/>
          <c:tx>
            <c:strRef>
              <c:f>KTH!$B$63</c:f>
              <c:strCache>
                <c:ptCount val="1"/>
                <c:pt idx="0">
                  <c:v>CBH</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47457627118644</c:v>
                </c:pt>
                <c:pt idx="4">
                  <c:v>0.38297872340425532</c:v>
                </c:pt>
                <c:pt idx="5">
                  <c:v>0.29032258064516131</c:v>
                </c:pt>
                <c:pt idx="6">
                  <c:v>0.19393939393939394</c:v>
                </c:pt>
                <c:pt idx="7">
                  <c:v>0.21739130434782608</c:v>
                </c:pt>
                <c:pt idx="8">
                  <c:v>0.28977272727272729</c:v>
                </c:pt>
                <c:pt idx="9">
                  <c:v>0.26701570680628273</c:v>
                </c:pt>
                <c:pt idx="10">
                  <c:v>0.24858757062146894</c:v>
                </c:pt>
                <c:pt idx="11">
                  <c:v>0.33039647577092512</c:v>
                </c:pt>
                <c:pt idx="12">
                  <c:v>0.32474226804123713</c:v>
                </c:pt>
                <c:pt idx="13">
                  <c:v>0.3165137614678899</c:v>
                </c:pt>
                <c:pt idx="14">
                  <c:v>0.29333333333333333</c:v>
                </c:pt>
              </c:numCache>
            </c:numRef>
          </c:val>
          <c:smooth val="0"/>
        </c:ser>
        <c:ser>
          <c:idx val="8"/>
          <c:order val="2"/>
          <c:tx>
            <c:strRef>
              <c:f>KTH!$B$64</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545454545454541</c:v>
                </c:pt>
                <c:pt idx="4">
                  <c:v>0.74809160305343514</c:v>
                </c:pt>
                <c:pt idx="5">
                  <c:v>0.75</c:v>
                </c:pt>
                <c:pt idx="6">
                  <c:v>0.62557077625570778</c:v>
                </c:pt>
                <c:pt idx="7">
                  <c:v>0.5321100917431193</c:v>
                </c:pt>
                <c:pt idx="8">
                  <c:v>0.43706293706293708</c:v>
                </c:pt>
                <c:pt idx="9">
                  <c:v>0.51173708920187788</c:v>
                </c:pt>
                <c:pt idx="10">
                  <c:v>0.57090239410681398</c:v>
                </c:pt>
                <c:pt idx="11">
                  <c:v>0.54545454545454541</c:v>
                </c:pt>
                <c:pt idx="12">
                  <c:v>0.59685039370078741</c:v>
                </c:pt>
                <c:pt idx="13">
                  <c:v>0.57397260273972606</c:v>
                </c:pt>
                <c:pt idx="14">
                  <c:v>0.55182926829268297</c:v>
                </c:pt>
              </c:numCache>
            </c:numRef>
          </c:val>
          <c:smooth val="0"/>
        </c:ser>
        <c:ser>
          <c:idx val="9"/>
          <c:order val="3"/>
          <c:tx>
            <c:strRef>
              <c:f>KTH!$B$65</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0467289719626163</c:v>
                </c:pt>
                <c:pt idx="2">
                  <c:v>0.63740458015267176</c:v>
                </c:pt>
                <c:pt idx="3">
                  <c:v>0.67487684729064035</c:v>
                </c:pt>
                <c:pt idx="4">
                  <c:v>0.51960784313725494</c:v>
                </c:pt>
                <c:pt idx="5">
                  <c:v>0.58996539792387548</c:v>
                </c:pt>
                <c:pt idx="6">
                  <c:v>0.54416403785488954</c:v>
                </c:pt>
                <c:pt idx="7">
                  <c:v>0.51219512195121952</c:v>
                </c:pt>
                <c:pt idx="8">
                  <c:v>0.5178571428571429</c:v>
                </c:pt>
                <c:pt idx="9">
                  <c:v>0.46302250803858519</c:v>
                </c:pt>
                <c:pt idx="10">
                  <c:v>0.46352583586626139</c:v>
                </c:pt>
                <c:pt idx="11">
                  <c:v>0.45573294629898403</c:v>
                </c:pt>
                <c:pt idx="12">
                  <c:v>0.39339752407152684</c:v>
                </c:pt>
                <c:pt idx="13">
                  <c:v>0.29797191887675506</c:v>
                </c:pt>
                <c:pt idx="14">
                  <c:v>0.17754569190600522</c:v>
                </c:pt>
              </c:numCache>
            </c:numRef>
          </c:val>
          <c:smooth val="0"/>
        </c:ser>
        <c:ser>
          <c:idx val="10"/>
          <c:order val="4"/>
          <c:tx>
            <c:strRef>
              <c:f>KTH!$B$66</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7931034482758621</c:v>
                </c:pt>
                <c:pt idx="4">
                  <c:v>0.61475409836065575</c:v>
                </c:pt>
                <c:pt idx="5">
                  <c:v>0.68648648648648647</c:v>
                </c:pt>
                <c:pt idx="6">
                  <c:v>0.70135746606334837</c:v>
                </c:pt>
                <c:pt idx="7">
                  <c:v>0.72332015810276684</c:v>
                </c:pt>
                <c:pt idx="8">
                  <c:v>0.58450704225352113</c:v>
                </c:pt>
                <c:pt idx="9">
                  <c:v>0.51063829787234039</c:v>
                </c:pt>
                <c:pt idx="10">
                  <c:v>0.45652173913043476</c:v>
                </c:pt>
                <c:pt idx="11">
                  <c:v>0.47931873479318737</c:v>
                </c:pt>
                <c:pt idx="12">
                  <c:v>0.52454780361757103</c:v>
                </c:pt>
                <c:pt idx="13">
                  <c:v>0.42857142857142855</c:v>
                </c:pt>
                <c:pt idx="14">
                  <c:v>0.2608695652173913</c:v>
                </c:pt>
              </c:numCache>
            </c:numRef>
          </c:val>
          <c:smooth val="0"/>
        </c:ser>
        <c:dLbls>
          <c:showLegendKey val="0"/>
          <c:showVal val="0"/>
          <c:showCatName val="0"/>
          <c:showSerName val="0"/>
          <c:showPercent val="0"/>
          <c:showBubbleSize val="0"/>
        </c:dLbls>
        <c:marker val="1"/>
        <c:smooth val="0"/>
        <c:axId val="719577088"/>
        <c:axId val="753858176"/>
      </c:lineChart>
      <c:catAx>
        <c:axId val="719577088"/>
        <c:scaling>
          <c:orientation val="minMax"/>
        </c:scaling>
        <c:delete val="0"/>
        <c:axPos val="b"/>
        <c:numFmt formatCode="General" sourceLinked="1"/>
        <c:majorTickMark val="out"/>
        <c:minorTickMark val="none"/>
        <c:tickLblPos val="nextTo"/>
        <c:crossAx val="753858176"/>
        <c:crosses val="autoZero"/>
        <c:auto val="1"/>
        <c:lblAlgn val="ctr"/>
        <c:lblOffset val="100"/>
        <c:noMultiLvlLbl val="0"/>
      </c:catAx>
      <c:valAx>
        <c:axId val="753858176"/>
        <c:scaling>
          <c:orientation val="minMax"/>
          <c:max val="1"/>
        </c:scaling>
        <c:delete val="0"/>
        <c:axPos val="l"/>
        <c:majorGridlines/>
        <c:numFmt formatCode="0%" sourceLinked="0"/>
        <c:majorTickMark val="out"/>
        <c:minorTickMark val="none"/>
        <c:tickLblPos val="nextTo"/>
        <c:crossAx val="719577088"/>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483ABE-8602-46C2-89F7-4525D5A5B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12</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7</cp:revision>
  <cp:lastPrinted>2021-06-24T20:09:00Z</cp:lastPrinted>
  <dcterms:created xsi:type="dcterms:W3CDTF">2021-07-25T13:30:00Z</dcterms:created>
  <dcterms:modified xsi:type="dcterms:W3CDTF">2021-08-0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